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BE2AA" w14:textId="03335683" w:rsidR="002B29DE" w:rsidRDefault="007E3D50" w:rsidP="00DB5230"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4C8B41" wp14:editId="4AAF1656">
                <wp:simplePos x="0" y="0"/>
                <wp:positionH relativeFrom="margin">
                  <wp:posOffset>6406738</wp:posOffset>
                </wp:positionH>
                <wp:positionV relativeFrom="paragraph">
                  <wp:posOffset>-599704</wp:posOffset>
                </wp:positionV>
                <wp:extent cx="1264417" cy="247650"/>
                <wp:effectExtent l="0" t="0" r="0" b="0"/>
                <wp:wrapNone/>
                <wp:docPr id="34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4417" cy="2476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3C2A39" id="Rectangle 48" o:spid="_x0000_s1026" style="position:absolute;margin-left:504.45pt;margin-top:-47.2pt;width:99.55pt;height:19.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" fillcolor="#ed7d31 [3205]" stroked="f">
                <w10:wrap anchorx="margin"/>
              </v:rect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71DA4D" wp14:editId="3F338F70">
                <wp:simplePos x="0" y="0"/>
                <wp:positionH relativeFrom="margin">
                  <wp:posOffset>-914400</wp:posOffset>
                </wp:positionH>
                <wp:positionV relativeFrom="paragraph">
                  <wp:posOffset>-599704</wp:posOffset>
                </wp:positionV>
                <wp:extent cx="5308270" cy="247650"/>
                <wp:effectExtent l="0" t="0" r="6985" b="0"/>
                <wp:wrapNone/>
                <wp:docPr id="27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8270" cy="2476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4B3B5D" id="Rectangle 48" o:spid="_x0000_s1026" style="position:absolute;margin-left:-1in;margin-top:-47.2pt;width:417.95pt;height:19.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" fillcolor="#ed7d31 [3205]" stroked="f">
                <w10:wrap anchorx="margin"/>
              </v:rect>
            </w:pict>
          </mc:Fallback>
        </mc:AlternateContent>
      </w:r>
      <w:r w:rsidR="0079495F"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4091BB" wp14:editId="3787E7B8">
                <wp:simplePos x="0" y="0"/>
                <wp:positionH relativeFrom="column">
                  <wp:posOffset>4082901</wp:posOffset>
                </wp:positionH>
                <wp:positionV relativeFrom="paragraph">
                  <wp:posOffset>3391786</wp:posOffset>
                </wp:positionV>
                <wp:extent cx="2523195" cy="2456815"/>
                <wp:effectExtent l="0" t="0" r="0" b="635"/>
                <wp:wrapNone/>
                <wp:docPr id="1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3195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0D18B" w14:textId="05F227D3" w:rsidR="000379E8" w:rsidRPr="001B2A48" w:rsidRDefault="000379E8" w:rsidP="00893981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consectetur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dipiscing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lit, sed do eiusmod tempor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ciden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ed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n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enim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ial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z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ostrum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ercitation ullamco laboris nisi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pa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.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e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en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ue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to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ure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lor in reprehenderit in voluptate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e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hillum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gato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arietal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Lorem ipsum dolor sit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m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consectetu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4091BB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321.5pt;margin-top:267.05pt;width:198.7pt;height:19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" filled="f" stroked="f">
                <v:textbox>
                  <w:txbxContent>
                    <w:p w14:paraId="0880D18B" w14:textId="05F227D3" w:rsidR="000379E8" w:rsidRPr="001B2A48" w:rsidRDefault="000379E8" w:rsidP="00893981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me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consectetur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dipiscing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lit, sed do eiusmod tempor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nciden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abored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olor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an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enim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nial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quiz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ostrum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ercitation ullamco laboris nisi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ippa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a.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mmode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quen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ues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uto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nure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lor in reprehenderit in voluptate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li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ees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hillum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olor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u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fugato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ull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parietal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Lorem ipsum dolor sit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met</w:t>
                      </w: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consectetur.</w:t>
                      </w:r>
                    </w:p>
                  </w:txbxContent>
                </v:textbox>
              </v:shape>
            </w:pict>
          </mc:Fallback>
        </mc:AlternateContent>
      </w:r>
      <w:r w:rsidR="0079495F"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95BD8F8" wp14:editId="6ABE90DF">
                <wp:simplePos x="0" y="0"/>
                <wp:positionH relativeFrom="column">
                  <wp:posOffset>3974123</wp:posOffset>
                </wp:positionH>
                <wp:positionV relativeFrom="paragraph">
                  <wp:posOffset>1999622</wp:posOffset>
                </wp:positionV>
                <wp:extent cx="2777490" cy="768699"/>
                <wp:effectExtent l="0" t="0" r="0" b="0"/>
                <wp:wrapNone/>
                <wp:docPr id="2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7490" cy="768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45CCDB" w14:textId="1B3EA414" w:rsidR="00C574A6" w:rsidRPr="001B2A48" w:rsidRDefault="0079495F" w:rsidP="00893981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  <w:t xml:space="preserve">123 lorem ipsum, </w:t>
                            </w:r>
                            <w:r w:rsidR="00D20456"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  <w:t>set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  <w:t xml:space="preserve"> #01, location, WT</w:t>
                            </w:r>
                          </w:p>
                          <w:p w14:paraId="5ED0B710" w14:textId="77777777" w:rsidR="00672D61" w:rsidRDefault="0079495F" w:rsidP="00893981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  <w:t>info@yourdomain.com</w:t>
                            </w:r>
                          </w:p>
                          <w:p w14:paraId="080BC1EC" w14:textId="77777777" w:rsidR="0079495F" w:rsidRPr="001B2A48" w:rsidRDefault="0079495F" w:rsidP="00893981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9C9C90"/>
                                <w:lang w:val="en-US"/>
                              </w:rPr>
                              <w:t>+0 123 456 456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BD8F8" id="Text Box 7" o:spid="_x0000_s1027" type="#_x0000_t202" style="position:absolute;margin-left:312.9pt;margin-top:157.45pt;width:218.7pt;height:60.5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" filled="f" stroked="f">
                <v:textbox>
                  <w:txbxContent>
                    <w:p w14:paraId="2645CCDB" w14:textId="1B3EA414" w:rsidR="00C574A6" w:rsidRPr="001B2A48" w:rsidRDefault="0079495F" w:rsidP="00893981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  <w:t xml:space="preserve">123 lorem ipsum, </w:t>
                      </w:r>
                      <w:r w:rsidR="00D20456"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  <w:t>set</w:t>
                      </w:r>
                      <w:r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  <w:t xml:space="preserve"> #01, location, WT</w:t>
                      </w:r>
                    </w:p>
                    <w:p w14:paraId="5ED0B710" w14:textId="77777777" w:rsidR="00672D61" w:rsidRDefault="0079495F" w:rsidP="00893981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  <w:t>info@yourdomain.com</w:t>
                      </w:r>
                    </w:p>
                    <w:p w14:paraId="080BC1EC" w14:textId="77777777" w:rsidR="0079495F" w:rsidRPr="001B2A48" w:rsidRDefault="0079495F" w:rsidP="00893981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9C9C90"/>
                          <w:lang w:val="en-US"/>
                        </w:rPr>
                        <w:t>+0 123 456 456 0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F4E0B29" wp14:editId="2BC8B931">
                <wp:simplePos x="0" y="0"/>
                <wp:positionH relativeFrom="column">
                  <wp:posOffset>-714375</wp:posOffset>
                </wp:positionH>
                <wp:positionV relativeFrom="paragraph">
                  <wp:posOffset>2876550</wp:posOffset>
                </wp:positionV>
                <wp:extent cx="4429125" cy="1257300"/>
                <wp:effectExtent l="0" t="0" r="0" b="0"/>
                <wp:wrapNone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E8464" w14:textId="2638CDCF" w:rsidR="001B0A2E" w:rsidRPr="001B2A48" w:rsidRDefault="00C574A6" w:rsidP="008939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Sed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oseur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dictum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orca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quiz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susceptive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am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scelerisque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quiz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resen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ap bu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semper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nsue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minibu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Null am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ligula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S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sierra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at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venerate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vela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, ullamcorper laoreet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orca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Cras semper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uru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nibh, eget facilisis risus facilisis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NEC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Varmu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geisha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a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torpor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tempor.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rion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semper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masa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am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oseur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vitae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fail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laoreet.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one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id velit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lotu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luvial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4E0B29" id="Text Box 18" o:spid="_x0000_s1028" type="#_x0000_t202" style="position:absolute;margin-left:-56.25pt;margin-top:226.5pt;width:348.75pt;height:9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" filled="f" stroked="f">
                <v:textbox>
                  <w:txbxContent>
                    <w:p w14:paraId="1E1E8464" w14:textId="2638CDCF" w:rsidR="001B0A2E" w:rsidRPr="001B2A48" w:rsidRDefault="00C574A6" w:rsidP="008939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Sed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oseur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dictum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orca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quiz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susceptive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am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scelerisque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quiz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resen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ap bu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semper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nsue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minibu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Null am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ligula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S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sierra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at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venerate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vela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, ullamcorper laoreet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orca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Cras semper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uru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nibh, eget facilisis risus facilisis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NEC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Varmu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geisha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a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torpor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tempor.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rion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semper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masa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am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oseur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vitae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fail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laoreet.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one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id velit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lotu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luvial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574A6"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AEC5E2D" wp14:editId="4E756225">
                <wp:simplePos x="0" y="0"/>
                <wp:positionH relativeFrom="column">
                  <wp:posOffset>4019550</wp:posOffset>
                </wp:positionH>
                <wp:positionV relativeFrom="paragraph">
                  <wp:posOffset>1524000</wp:posOffset>
                </wp:positionV>
                <wp:extent cx="2710815" cy="552450"/>
                <wp:effectExtent l="0" t="0" r="0" b="0"/>
                <wp:wrapNone/>
                <wp:docPr id="3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527CD5" w14:textId="77777777" w:rsidR="00F629E5" w:rsidRPr="001B2A48" w:rsidRDefault="0079495F" w:rsidP="00F629E5">
                            <w:pPr>
                              <w:jc w:val="center"/>
                              <w:rPr>
                                <w:rFonts w:ascii="Montserrat Semi Bold" w:hAnsi="Montserrat Semi Bold"/>
                                <w:color w:val="EDB84C"/>
                                <w:spacing w:val="44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56241">
                              <w:rPr>
                                <w:rFonts w:ascii="Montserrat Semi Bold" w:hAnsi="Montserrat Semi Bold"/>
                                <w:b/>
                                <w:bCs/>
                                <w:color w:val="ED7D31" w:themeColor="accent2"/>
                                <w:spacing w:val="44"/>
                                <w:sz w:val="44"/>
                                <w:szCs w:val="44"/>
                                <w:lang w:val="en-US"/>
                              </w:rPr>
                              <w:t>Noah</w:t>
                            </w:r>
                            <w:r>
                              <w:rPr>
                                <w:rFonts w:ascii="Montserrat Semi Bold" w:hAnsi="Montserrat Semi Bold"/>
                                <w:color w:val="EDB84C"/>
                                <w:spacing w:val="44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Pr="0079495F">
                              <w:rPr>
                                <w:rFonts w:ascii="Montserrat Semi Bold" w:hAnsi="Montserrat Semi Bold"/>
                                <w:color w:val="FFFFFF" w:themeColor="background1"/>
                                <w:spacing w:val="44"/>
                                <w:sz w:val="44"/>
                                <w:szCs w:val="44"/>
                                <w:lang w:val="en-US"/>
                              </w:rPr>
                              <w:t>Luc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EC5E2D" id="Text Box 5" o:spid="_x0000_s1029" type="#_x0000_t202" style="position:absolute;margin-left:316.5pt;margin-top:120pt;width:213.45pt;height:43.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" filled="f" stroked="f">
                <v:textbox>
                  <w:txbxContent>
                    <w:p w14:paraId="3D527CD5" w14:textId="77777777" w:rsidR="00F629E5" w:rsidRPr="001B2A48" w:rsidRDefault="0079495F" w:rsidP="00F629E5">
                      <w:pPr>
                        <w:jc w:val="center"/>
                        <w:rPr>
                          <w:rFonts w:ascii="Montserrat Semi Bold" w:hAnsi="Montserrat Semi Bold"/>
                          <w:color w:val="EDB84C"/>
                          <w:spacing w:val="44"/>
                          <w:sz w:val="44"/>
                          <w:szCs w:val="44"/>
                          <w:lang w:val="en-US"/>
                        </w:rPr>
                      </w:pPr>
                      <w:r w:rsidRPr="00256241">
                        <w:rPr>
                          <w:rFonts w:ascii="Montserrat Semi Bold" w:hAnsi="Montserrat Semi Bold"/>
                          <w:b/>
                          <w:bCs/>
                          <w:color w:val="ED7D31" w:themeColor="accent2"/>
                          <w:spacing w:val="44"/>
                          <w:sz w:val="44"/>
                          <w:szCs w:val="44"/>
                          <w:lang w:val="en-US"/>
                        </w:rPr>
                        <w:t>Noah</w:t>
                      </w:r>
                      <w:r>
                        <w:rPr>
                          <w:rFonts w:ascii="Montserrat Semi Bold" w:hAnsi="Montserrat Semi Bold"/>
                          <w:color w:val="EDB84C"/>
                          <w:spacing w:val="44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Pr="0079495F">
                        <w:rPr>
                          <w:rFonts w:ascii="Montserrat Semi Bold" w:hAnsi="Montserrat Semi Bold"/>
                          <w:color w:val="FFFFFF" w:themeColor="background1"/>
                          <w:spacing w:val="44"/>
                          <w:sz w:val="44"/>
                          <w:szCs w:val="44"/>
                          <w:lang w:val="en-US"/>
                        </w:rPr>
                        <w:t>Lucas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EC5E0F" wp14:editId="09EAE8AC">
                <wp:simplePos x="0" y="0"/>
                <wp:positionH relativeFrom="column">
                  <wp:posOffset>5505450</wp:posOffset>
                </wp:positionH>
                <wp:positionV relativeFrom="paragraph">
                  <wp:posOffset>7296150</wp:posOffset>
                </wp:positionV>
                <wp:extent cx="400050" cy="0"/>
                <wp:effectExtent l="0" t="19050" r="38100" b="38100"/>
                <wp:wrapNone/>
                <wp:docPr id="2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6A6C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433.5pt;margin-top:574.5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" strokecolor="#ed7d31 [3205]" strokeweight="4pt"/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A84B1B1" wp14:editId="13ECBCA5">
                <wp:simplePos x="0" y="0"/>
                <wp:positionH relativeFrom="column">
                  <wp:posOffset>5505450</wp:posOffset>
                </wp:positionH>
                <wp:positionV relativeFrom="paragraph">
                  <wp:posOffset>7024370</wp:posOffset>
                </wp:positionV>
                <wp:extent cx="680085" cy="0"/>
                <wp:effectExtent l="0" t="19050" r="43815" b="38100"/>
                <wp:wrapNone/>
                <wp:docPr id="24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D44E6" id="AutoShape 39" o:spid="_x0000_s1026" type="#_x0000_t32" style="position:absolute;margin-left:433.5pt;margin-top:553.1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" strokecolor="#ed7d31 [3205]" strokeweight="4pt"/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A1F099" wp14:editId="7C0DB538">
                <wp:simplePos x="0" y="0"/>
                <wp:positionH relativeFrom="column">
                  <wp:posOffset>5505450</wp:posOffset>
                </wp:positionH>
                <wp:positionV relativeFrom="paragraph">
                  <wp:posOffset>7842885</wp:posOffset>
                </wp:positionV>
                <wp:extent cx="857250" cy="0"/>
                <wp:effectExtent l="0" t="19050" r="38100" b="38100"/>
                <wp:wrapNone/>
                <wp:docPr id="23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526E15" id="AutoShape 42" o:spid="_x0000_s1026" type="#_x0000_t32" style="position:absolute;margin-left:433.5pt;margin-top:617.5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" strokecolor="#ed7d31 [3205]" strokeweight="4pt"/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28E29CE" wp14:editId="34EE16C9">
                <wp:simplePos x="0" y="0"/>
                <wp:positionH relativeFrom="column">
                  <wp:posOffset>5505450</wp:posOffset>
                </wp:positionH>
                <wp:positionV relativeFrom="paragraph">
                  <wp:posOffset>7567295</wp:posOffset>
                </wp:positionV>
                <wp:extent cx="857250" cy="0"/>
                <wp:effectExtent l="0" t="19050" r="38100" b="38100"/>
                <wp:wrapNone/>
                <wp:docPr id="2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66844" id="AutoShape 41" o:spid="_x0000_s1026" type="#_x0000_t32" style="position:absolute;margin-left:433.5pt;margin-top:595.8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" strokecolor="#ed7d31 [3205]" strokeweight="4pt"/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370CD7" wp14:editId="2CECF729">
                <wp:simplePos x="0" y="0"/>
                <wp:positionH relativeFrom="column">
                  <wp:posOffset>5505450</wp:posOffset>
                </wp:positionH>
                <wp:positionV relativeFrom="paragraph">
                  <wp:posOffset>6753225</wp:posOffset>
                </wp:positionV>
                <wp:extent cx="857250" cy="0"/>
                <wp:effectExtent l="0" t="19050" r="38100" b="38100"/>
                <wp:wrapNone/>
                <wp:docPr id="2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accent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7D4F7C" id="AutoShape 38" o:spid="_x0000_s1026" type="#_x0000_t32" style="position:absolute;margin-left:433.5pt;margin-top:531.75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" strokecolor="#ed7d31 [3205]" strokeweight="4pt"/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B24B09" wp14:editId="630644FE">
                <wp:simplePos x="0" y="0"/>
                <wp:positionH relativeFrom="column">
                  <wp:posOffset>4004310</wp:posOffset>
                </wp:positionH>
                <wp:positionV relativeFrom="paragraph">
                  <wp:posOffset>7676515</wp:posOffset>
                </wp:positionV>
                <wp:extent cx="1339215" cy="314325"/>
                <wp:effectExtent l="0" t="0" r="0" b="9525"/>
                <wp:wrapNone/>
                <wp:docPr id="2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3FC18A" w14:textId="77777777" w:rsidR="008822E9" w:rsidRPr="001B2A48" w:rsidRDefault="0079495F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B24B09" id="Text Box 37" o:spid="_x0000_s1030" type="#_x0000_t202" style="position:absolute;margin-left:315.3pt;margin-top:604.4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" filled="f" stroked="f">
                <v:textbox>
                  <w:txbxContent>
                    <w:p w14:paraId="2C3FC18A" w14:textId="77777777" w:rsidR="008822E9" w:rsidRPr="001B2A48" w:rsidRDefault="0079495F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SS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BF4476" wp14:editId="0291AD7A">
                <wp:simplePos x="0" y="0"/>
                <wp:positionH relativeFrom="column">
                  <wp:posOffset>4004310</wp:posOffset>
                </wp:positionH>
                <wp:positionV relativeFrom="paragraph">
                  <wp:posOffset>7405370</wp:posOffset>
                </wp:positionV>
                <wp:extent cx="1339215" cy="314325"/>
                <wp:effectExtent l="0" t="0" r="0" b="9525"/>
                <wp:wrapNone/>
                <wp:docPr id="19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2A21D7" w14:textId="77777777" w:rsidR="008822E9" w:rsidRPr="001B2A48" w:rsidRDefault="0079495F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HT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F4476" id="Text Box 36" o:spid="_x0000_s1031" type="#_x0000_t202" style="position:absolute;margin-left:315.3pt;margin-top:583.1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" filled="f" stroked="f">
                <v:textbox>
                  <w:txbxContent>
                    <w:p w14:paraId="3B2A21D7" w14:textId="77777777" w:rsidR="008822E9" w:rsidRPr="001B2A48" w:rsidRDefault="0079495F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HTML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9C56C5" wp14:editId="29B8D5B2">
                <wp:simplePos x="0" y="0"/>
                <wp:positionH relativeFrom="column">
                  <wp:posOffset>4004310</wp:posOffset>
                </wp:positionH>
                <wp:positionV relativeFrom="paragraph">
                  <wp:posOffset>7138670</wp:posOffset>
                </wp:positionV>
                <wp:extent cx="1339215" cy="314325"/>
                <wp:effectExtent l="0" t="0" r="0" b="9525"/>
                <wp:wrapNone/>
                <wp:docPr id="18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3C17ED" w14:textId="77777777" w:rsidR="008822E9" w:rsidRPr="001B2A48" w:rsidRDefault="0079495F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JA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9C56C5" id="Text Box 35" o:spid="_x0000_s1032" type="#_x0000_t202" style="position:absolute;margin-left:315.3pt;margin-top:562.1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" filled="f" stroked="f">
                <v:textbox>
                  <w:txbxContent>
                    <w:p w14:paraId="5A3C17ED" w14:textId="77777777" w:rsidR="008822E9" w:rsidRPr="001B2A48" w:rsidRDefault="0079495F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JAVA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D76B77" wp14:editId="32EAE63C">
                <wp:simplePos x="0" y="0"/>
                <wp:positionH relativeFrom="column">
                  <wp:posOffset>4004310</wp:posOffset>
                </wp:positionH>
                <wp:positionV relativeFrom="paragraph">
                  <wp:posOffset>6857365</wp:posOffset>
                </wp:positionV>
                <wp:extent cx="1339215" cy="314325"/>
                <wp:effectExtent l="0" t="0" r="0" b="9525"/>
                <wp:wrapNone/>
                <wp:docPr id="17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853527" w14:textId="77777777" w:rsidR="008822E9" w:rsidRPr="001B2A48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76B77" id="Text Box 34" o:spid="_x0000_s1033" type="#_x0000_t202" style="position:absolute;margin-left:315.3pt;margin-top:539.9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" filled="f" stroked="f">
                <v:textbox>
                  <w:txbxContent>
                    <w:p w14:paraId="0C853527" w14:textId="77777777" w:rsidR="008822E9" w:rsidRPr="001B2A48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F444CD" wp14:editId="788F4ABC">
                <wp:simplePos x="0" y="0"/>
                <wp:positionH relativeFrom="column">
                  <wp:posOffset>4004310</wp:posOffset>
                </wp:positionH>
                <wp:positionV relativeFrom="paragraph">
                  <wp:posOffset>6595745</wp:posOffset>
                </wp:positionV>
                <wp:extent cx="1339215" cy="314325"/>
                <wp:effectExtent l="0" t="0" r="0" b="9525"/>
                <wp:wrapNone/>
                <wp:docPr id="1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643CD2" w14:textId="77777777" w:rsidR="008822E9" w:rsidRPr="001B2A48" w:rsidRDefault="008822E9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F444CD" id="Text Box 33" o:spid="_x0000_s1034" type="#_x0000_t202" style="position:absolute;margin-left:315.3pt;margin-top:519.35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" filled="f" stroked="f">
                <v:textbox>
                  <w:txbxContent>
                    <w:p w14:paraId="67643CD2" w14:textId="77777777" w:rsidR="008822E9" w:rsidRPr="001B2A48" w:rsidRDefault="008822E9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C574A6"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6B75B2" wp14:editId="2C32FE51">
                <wp:simplePos x="0" y="0"/>
                <wp:positionH relativeFrom="column">
                  <wp:posOffset>4013835</wp:posOffset>
                </wp:positionH>
                <wp:positionV relativeFrom="paragraph">
                  <wp:posOffset>6062345</wp:posOffset>
                </wp:positionV>
                <wp:extent cx="2710815" cy="552450"/>
                <wp:effectExtent l="0" t="0" r="0" b="0"/>
                <wp:wrapNone/>
                <wp:docPr id="1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D78150" w14:textId="77777777" w:rsidR="008822E9" w:rsidRPr="00256241" w:rsidRDefault="00893981">
                            <w:pPr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256241"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6B75B2" id="Text Box 32" o:spid="_x0000_s1035" type="#_x0000_t202" style="position:absolute;margin-left:316.05pt;margin-top:477.35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" filled="f" stroked="f">
                <v:textbox>
                  <w:txbxContent>
                    <w:p w14:paraId="03D78150" w14:textId="77777777" w:rsidR="008822E9" w:rsidRPr="00256241" w:rsidRDefault="00893981">
                      <w:pPr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</w:pPr>
                      <w:r w:rsidRPr="00256241"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C574A6"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783E7" wp14:editId="3B53322F">
                <wp:simplePos x="0" y="0"/>
                <wp:positionH relativeFrom="column">
                  <wp:posOffset>4013835</wp:posOffset>
                </wp:positionH>
                <wp:positionV relativeFrom="paragraph">
                  <wp:posOffset>2924175</wp:posOffset>
                </wp:positionV>
                <wp:extent cx="2710815" cy="552450"/>
                <wp:effectExtent l="0" t="0" r="0" b="0"/>
                <wp:wrapNone/>
                <wp:docPr id="1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625981" w14:textId="77777777" w:rsidR="000379E8" w:rsidRPr="00256241" w:rsidRDefault="00893981" w:rsidP="00893981">
                            <w:pPr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256241"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8783E7" id="Text Box 30" o:spid="_x0000_s1036" type="#_x0000_t202" style="position:absolute;margin-left:316.05pt;margin-top:230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" filled="f" stroked="f">
                <v:textbox>
                  <w:txbxContent>
                    <w:p w14:paraId="7D625981" w14:textId="77777777" w:rsidR="000379E8" w:rsidRPr="00256241" w:rsidRDefault="00893981" w:rsidP="00893981">
                      <w:pPr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</w:pPr>
                      <w:r w:rsidRPr="00256241"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AD3AC53" wp14:editId="01B8F6DE">
                <wp:simplePos x="0" y="0"/>
                <wp:positionH relativeFrom="column">
                  <wp:posOffset>-714375</wp:posOffset>
                </wp:positionH>
                <wp:positionV relativeFrom="paragraph">
                  <wp:posOffset>2590165</wp:posOffset>
                </wp:positionV>
                <wp:extent cx="4476750" cy="352425"/>
                <wp:effectExtent l="0" t="0" r="0" b="9525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DA071" w14:textId="77777777" w:rsidR="001B0A2E" w:rsidRPr="001B2A48" w:rsidRDefault="00893981" w:rsidP="00DB5230">
                            <w:pP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WEB DESIGNER </w:t>
                            </w:r>
                            <w:r w:rsidR="001B0A2E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/// 2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8</w:t>
                            </w:r>
                            <w:r w:rsidR="001B0A2E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-&gt; 2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D3AC53" id="Text Box 17" o:spid="_x0000_s1037" type="#_x0000_t202" style="position:absolute;margin-left:-56.25pt;margin-top:203.9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VjN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" filled="f" stroked="f">
                <v:textbox>
                  <w:txbxContent>
                    <w:p w14:paraId="374DA071" w14:textId="77777777" w:rsidR="001B0A2E" w:rsidRPr="001B2A48" w:rsidRDefault="00893981" w:rsidP="00DB5230">
                      <w:pP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</w:pPr>
                      <w:r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WEB DESIGNER </w:t>
                      </w:r>
                      <w:r w:rsidR="001B0A2E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/// 2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8</w:t>
                      </w:r>
                      <w:r w:rsidR="001B0A2E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-&gt; 2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22</w:t>
                      </w:r>
                    </w:p>
                  </w:txbxContent>
                </v:textbox>
              </v:shape>
            </w:pict>
          </mc:Fallback>
        </mc:AlternateContent>
      </w:r>
      <w:r w:rsidR="00DB5230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B1118CC" wp14:editId="2FE34232">
                <wp:simplePos x="0" y="0"/>
                <wp:positionH relativeFrom="column">
                  <wp:posOffset>-714375</wp:posOffset>
                </wp:positionH>
                <wp:positionV relativeFrom="paragraph">
                  <wp:posOffset>1547495</wp:posOffset>
                </wp:positionV>
                <wp:extent cx="4429125" cy="1028700"/>
                <wp:effectExtent l="0" t="0" r="0" b="2540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43AE7D" w14:textId="5D3F95CA" w:rsidR="002B38C2" w:rsidRPr="001B2A48" w:rsidRDefault="002B38C2" w:rsidP="008939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amet, consectetur adipisicing elit, sed do eiusmod tempor incididunt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labore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dolore magna aliqua.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cr/>
                              <w:t xml:space="preserve">Ut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enim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ad minim veniam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quiz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nostrud exercitation ullamco laboris nisi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aliquip ex ea commodo consequat.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ues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auto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inure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dolor in reprehenderit in voluptate vel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1118CC" id="Text Box 10" o:spid="_x0000_s1038" type="#_x0000_t202" style="position:absolute;margin-left:-56.25pt;margin-top:121.8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" filled="f" stroked="f">
                <v:textbox>
                  <w:txbxContent>
                    <w:p w14:paraId="2443AE7D" w14:textId="5D3F95CA" w:rsidR="002B38C2" w:rsidRPr="001B2A48" w:rsidRDefault="002B38C2" w:rsidP="008939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Lorem ipsum dolor sit amet, consectetur adipisicing elit, sed do eiusmod tempor incididunt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labore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dolore magna aliqua.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cr/>
                        <w:t xml:space="preserve">Ut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enim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ad minim veniam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quiz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nostrud exercitation ullamco laboris nisi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aliquip ex ea commodo consequat.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ues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auto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inure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dolor in reprehenderit in voluptate velit.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46CE265" wp14:editId="3C6F3DB3">
                <wp:simplePos x="0" y="0"/>
                <wp:positionH relativeFrom="column">
                  <wp:posOffset>-714375</wp:posOffset>
                </wp:positionH>
                <wp:positionV relativeFrom="paragraph">
                  <wp:posOffset>1261745</wp:posOffset>
                </wp:positionV>
                <wp:extent cx="4476750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1F6C43" w14:textId="77777777" w:rsidR="002B38C2" w:rsidRPr="001B2A48" w:rsidRDefault="00893981" w:rsidP="00DB5230">
                            <w:pP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WEB DEVELOPER</w:t>
                            </w:r>
                            <w:r w:rsidR="002B38C2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/// 2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8</w:t>
                            </w:r>
                            <w:r w:rsidR="002B38C2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-&gt; 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6CE265" id="Text Box 9" o:spid="_x0000_s1039" type="#_x0000_t202" style="position:absolute;margin-left:-56.25pt;margin-top:99.3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" filled="f" stroked="f">
                <v:textbox>
                  <w:txbxContent>
                    <w:p w14:paraId="651F6C43" w14:textId="77777777" w:rsidR="002B38C2" w:rsidRPr="001B2A48" w:rsidRDefault="00893981" w:rsidP="00DB5230">
                      <w:pP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</w:pPr>
                      <w:r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WEB DEVELOPER</w:t>
                      </w:r>
                      <w:r w:rsidR="002B38C2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/// 2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8</w:t>
                      </w:r>
                      <w:r w:rsidR="002B38C2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-&gt; 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5B6EDB6" wp14:editId="41059F98">
                <wp:simplePos x="0" y="0"/>
                <wp:positionH relativeFrom="column">
                  <wp:posOffset>-714375</wp:posOffset>
                </wp:positionH>
                <wp:positionV relativeFrom="paragraph">
                  <wp:posOffset>4137660</wp:posOffset>
                </wp:positionV>
                <wp:extent cx="4476750" cy="352425"/>
                <wp:effectExtent l="0" t="0" r="0" b="9525"/>
                <wp:wrapNone/>
                <wp:docPr id="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8FD0DA" w14:textId="77777777" w:rsidR="001B0A2E" w:rsidRPr="001B2A48" w:rsidRDefault="00893981" w:rsidP="00DB5230">
                            <w:pP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GRAPHIC DESIGNER</w:t>
                            </w:r>
                            <w:r w:rsidR="001B0A2E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/// </w:t>
                            </w:r>
                            <w:r w:rsidR="00C574A6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2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5</w:t>
                            </w:r>
                            <w:r w:rsidR="001B0A2E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-&gt; 2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B6EDB6" id="Text Box 19" o:spid="_x0000_s1040" type="#_x0000_t202" style="position:absolute;margin-left:-56.25pt;margin-top:325.8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ok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" filled="f" stroked="f">
                <v:textbox>
                  <w:txbxContent>
                    <w:p w14:paraId="428FD0DA" w14:textId="77777777" w:rsidR="001B0A2E" w:rsidRPr="001B2A48" w:rsidRDefault="00893981" w:rsidP="00DB5230">
                      <w:pP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</w:pPr>
                      <w:r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GRAPHIC DESIGNER</w:t>
                      </w:r>
                      <w:r w:rsidR="001B0A2E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/// </w:t>
                      </w:r>
                      <w:r w:rsidR="00C574A6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2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5</w:t>
                      </w:r>
                      <w:r w:rsidR="001B0A2E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-&gt; 2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DFCFDFE" wp14:editId="0FC85A52">
                <wp:simplePos x="0" y="0"/>
                <wp:positionH relativeFrom="column">
                  <wp:posOffset>-714375</wp:posOffset>
                </wp:positionH>
                <wp:positionV relativeFrom="paragraph">
                  <wp:posOffset>4424045</wp:posOffset>
                </wp:positionV>
                <wp:extent cx="4429125" cy="1638300"/>
                <wp:effectExtent l="0" t="0" r="0" b="0"/>
                <wp:wrapNone/>
                <wp:docPr id="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FA695" w14:textId="5AC14F71" w:rsidR="001B0A2E" w:rsidRPr="001B2A48" w:rsidRDefault="00993608" w:rsidP="008939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yma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urus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ligula.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Morbid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ac dui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ornat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ap bus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ex sed,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nil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Nunc convallis ligula a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null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ornat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condiment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Iquiqu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non-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nsu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non-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orca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convallis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malasada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Nam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bandit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condiment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convallis.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resent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mauri’s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urus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, pharetra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seem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id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sierra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laoreet ligula.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Suspends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otent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yma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agu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denim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poseur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cursus ipsum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ricles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fermented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Maximus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nibh.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llentesqu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actor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porta quam 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non-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moles tie</w:t>
                            </w:r>
                            <w:r w:rsidR="0070085D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FCFDFE" id="Text Box 20" o:spid="_x0000_s1041" type="#_x0000_t202" style="position:absolute;margin-left:-56.25pt;margin-top:348.35pt;width:348.75pt;height:129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" filled="f" stroked="f">
                <v:textbox>
                  <w:txbxContent>
                    <w:p w14:paraId="597FA695" w14:textId="5AC14F71" w:rsidR="001B0A2E" w:rsidRPr="001B2A48" w:rsidRDefault="00993608" w:rsidP="008939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yma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urus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ligula.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Morbid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ac dui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ornat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ap bus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ex sed,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voluptat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nil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Nunc convallis ligula a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null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ornat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condiment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Iquiqu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non-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nsu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non-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orca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convallis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malasada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Nam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bandit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condiment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convallis.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resent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mauri’s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urus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, pharetra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seem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id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sierra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laoreet ligula.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Suspends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otent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yma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agu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denim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poseur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cursus ipsum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ricles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fermented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Maximus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nibh.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llentesqu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actor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porta quam 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non-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moles tie</w:t>
                      </w:r>
                      <w:r w:rsidR="0070085D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574A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E90607" wp14:editId="143DB5F0">
                <wp:simplePos x="0" y="0"/>
                <wp:positionH relativeFrom="column">
                  <wp:posOffset>4486275</wp:posOffset>
                </wp:positionH>
                <wp:positionV relativeFrom="paragraph">
                  <wp:posOffset>-590550</wp:posOffset>
                </wp:positionV>
                <wp:extent cx="1838325" cy="1838325"/>
                <wp:effectExtent l="0" t="0" r="28575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1838325"/>
                        </a:xfrm>
                        <a:prstGeom prst="rect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84710" t="-18295" r="-21993" b="-106524"/>
                          </a:stretch>
                        </a:blipFill>
                        <a:ln w="25400">
                          <a:solidFill>
                            <a:srgbClr val="0F978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889AA" w14:textId="6EEC53F6" w:rsidR="007E3D50" w:rsidRPr="007E3D50" w:rsidRDefault="007E3D50" w:rsidP="007E3D5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`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90607" id="Rectangle 33" o:spid="_x0000_s1042" style="position:absolute;margin-left:353.25pt;margin-top:-46.5pt;width:144.75pt;height:144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" strokecolor="#0f9783" strokeweight="2pt">
                <v:fill r:id="rId7" o:title="" recolor="t" rotate="t" type="frame"/>
                <v:textbox>
                  <w:txbxContent>
                    <w:p w14:paraId="24B889AA" w14:textId="6EEC53F6" w:rsidR="007E3D50" w:rsidRPr="007E3D50" w:rsidRDefault="007E3D50" w:rsidP="007E3D5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`</w:t>
                      </w:r>
                    </w:p>
                  </w:txbxContent>
                </v:textbox>
              </v:rect>
            </w:pict>
          </mc:Fallback>
        </mc:AlternateContent>
      </w:r>
    </w:p>
    <w:p w14:paraId="62E37157" w14:textId="6366CE32" w:rsidR="00DB5230" w:rsidRDefault="001044F8" w:rsidP="001044F8">
      <w:r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4FD65C" wp14:editId="1A61A1E2">
                <wp:simplePos x="0" y="0"/>
                <wp:positionH relativeFrom="column">
                  <wp:posOffset>-714375</wp:posOffset>
                </wp:positionH>
                <wp:positionV relativeFrom="paragraph">
                  <wp:posOffset>7726045</wp:posOffset>
                </wp:positionV>
                <wp:extent cx="4476750" cy="352425"/>
                <wp:effectExtent l="0" t="0" r="0" b="9525"/>
                <wp:wrapNone/>
                <wp:docPr id="2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3EA3E7" w14:textId="77777777" w:rsidR="001044F8" w:rsidRPr="001B2A48" w:rsidRDefault="001044F8" w:rsidP="00DB5230">
                            <w:pP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HIGH SCHOOL OF DESIGN /// 20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0</w:t>
                            </w:r>
                            <w:r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-&gt; 20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FD65C" id="Text Box 22" o:spid="_x0000_s1043" type="#_x0000_t202" style="position:absolute;margin-left:-56.25pt;margin-top:608.35pt;width:352.5pt;height:27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PTK5Q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" filled="f" stroked="f">
                <v:textbox>
                  <w:txbxContent>
                    <w:p w14:paraId="503EA3E7" w14:textId="77777777" w:rsidR="001044F8" w:rsidRPr="001B2A48" w:rsidRDefault="001044F8" w:rsidP="00DB5230">
                      <w:pP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</w:pPr>
                      <w:r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HIGH SCHOOL OF DESIGN /// 20</w:t>
                      </w:r>
                      <w: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0</w:t>
                      </w:r>
                      <w:r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-&gt; 20</w:t>
                      </w:r>
                      <w: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0DCB3F" wp14:editId="20C400DB">
                <wp:simplePos x="0" y="0"/>
                <wp:positionH relativeFrom="column">
                  <wp:posOffset>-714375</wp:posOffset>
                </wp:positionH>
                <wp:positionV relativeFrom="paragraph">
                  <wp:posOffset>8011928</wp:posOffset>
                </wp:positionV>
                <wp:extent cx="4429125" cy="509905"/>
                <wp:effectExtent l="0" t="0" r="0" b="4445"/>
                <wp:wrapNone/>
                <wp:docPr id="3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2C7EEA" w14:textId="77777777" w:rsidR="001044F8" w:rsidRPr="001B2A48" w:rsidRDefault="001044F8" w:rsidP="008939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Lorem ipsum dolor sit amet, consectetur adipisicing elit, sed do eiusmod tempor incididunt UT labore ET dolore magna aliqu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0DCB3F" id="Text Box 23" o:spid="_x0000_s1044" type="#_x0000_t202" style="position:absolute;margin-left:-56.25pt;margin-top:630.85pt;width:348.75pt;height:4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" filled="f" stroked="f">
                <v:textbox>
                  <w:txbxContent>
                    <w:p w14:paraId="652C7EEA" w14:textId="77777777" w:rsidR="001044F8" w:rsidRPr="001B2A48" w:rsidRDefault="001044F8" w:rsidP="008939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Lorem ipsum dolor sit amet, consectetur adipisicing elit, sed do eiusmod tempor incididunt UT labore ET dolore magna aliqua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38779" behindDoc="0" locked="0" layoutInCell="1" allowOverlap="1" wp14:anchorId="4A8011CA" wp14:editId="7281D3FA">
                <wp:simplePos x="0" y="0"/>
                <wp:positionH relativeFrom="column">
                  <wp:posOffset>3893212</wp:posOffset>
                </wp:positionH>
                <wp:positionV relativeFrom="paragraph">
                  <wp:posOffset>157425</wp:posOffset>
                </wp:positionV>
                <wp:extent cx="2971800" cy="9026194"/>
                <wp:effectExtent l="0" t="0" r="0" b="381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9026194"/>
                        </a:xfrm>
                        <a:prstGeom prst="rect">
                          <a:avLst/>
                        </a:prstGeom>
                        <a:solidFill>
                          <a:srgbClr val="33281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38BE0" id="Rectangle 31" o:spid="_x0000_s1026" style="position:absolute;margin-left:306.55pt;margin-top:12.4pt;width:234pt;height:710.7pt;z-index:2516387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" fillcolor="#33281d" stroked="f" strokeweight="1pt"/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9509285" wp14:editId="7C4EFE1B">
                <wp:simplePos x="0" y="0"/>
                <wp:positionH relativeFrom="margin">
                  <wp:posOffset>-907388</wp:posOffset>
                </wp:positionH>
                <wp:positionV relativeFrom="paragraph">
                  <wp:posOffset>9227679</wp:posOffset>
                </wp:positionV>
                <wp:extent cx="7772400" cy="247650"/>
                <wp:effectExtent l="0" t="0" r="0" b="0"/>
                <wp:wrapNone/>
                <wp:docPr id="26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476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D25C94" id="Rectangle 48" o:spid="_x0000_s1026" style="position:absolute;margin-left:-71.45pt;margin-top:726.6pt;width:612pt;height:19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" fillcolor="#ed7d31 [3205]" stroked="f">
                <w10:wrap anchorx="margin"/>
              </v:rect>
            </w:pict>
          </mc:Fallback>
        </mc:AlternateContent>
      </w:r>
      <w:r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769E14C" wp14:editId="55FD3348">
                <wp:simplePos x="0" y="0"/>
                <wp:positionH relativeFrom="column">
                  <wp:posOffset>-714375</wp:posOffset>
                </wp:positionH>
                <wp:positionV relativeFrom="paragraph">
                  <wp:posOffset>5609590</wp:posOffset>
                </wp:positionV>
                <wp:extent cx="4476750" cy="628650"/>
                <wp:effectExtent l="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42AE0" w14:textId="77777777" w:rsidR="000379E8" w:rsidRPr="00256241" w:rsidRDefault="00893981">
                            <w:pPr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256241"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69E14C" id="Text Box 21" o:spid="_x0000_s1045" type="#_x0000_t202" style="position:absolute;margin-left:-56.25pt;margin-top:441.7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" filled="f" stroked="f">
                <v:textbox>
                  <w:txbxContent>
                    <w:p w14:paraId="05A42AE0" w14:textId="77777777" w:rsidR="000379E8" w:rsidRPr="00256241" w:rsidRDefault="00893981">
                      <w:pPr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</w:pPr>
                      <w:r w:rsidRPr="00256241"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7F8715" wp14:editId="6A1E0C5E">
                <wp:simplePos x="0" y="0"/>
                <wp:positionH relativeFrom="column">
                  <wp:posOffset>-714375</wp:posOffset>
                </wp:positionH>
                <wp:positionV relativeFrom="paragraph">
                  <wp:posOffset>7157085</wp:posOffset>
                </wp:positionV>
                <wp:extent cx="4429125" cy="509905"/>
                <wp:effectExtent l="0" t="0" r="0" b="4445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BC6A9B" w14:textId="2D98275C" w:rsidR="000379E8" w:rsidRPr="001B2A48" w:rsidRDefault="000379E8" w:rsidP="008939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amet, consectetur adipisicing elit, sed do eiusmod tempor incididunt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labore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dolore magna aliqu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7F8715" id="Text Box 25" o:spid="_x0000_s1046" type="#_x0000_t202" style="position:absolute;margin-left:-56.25pt;margin-top:563.5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" filled="f" stroked="f">
                <v:textbox>
                  <w:txbxContent>
                    <w:p w14:paraId="68BC6A9B" w14:textId="2D98275C" w:rsidR="000379E8" w:rsidRPr="001B2A48" w:rsidRDefault="000379E8" w:rsidP="008939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Lorem ipsum dolor sit amet, consectetur adipisicing elit, sed do eiusmod tempor incididunt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labore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dolore magna aliqua.</w:t>
                      </w:r>
                    </w:p>
                  </w:txbxContent>
                </v:textbox>
              </v:shape>
            </w:pict>
          </mc:Fallback>
        </mc:AlternateContent>
      </w:r>
      <w:r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CC672F" wp14:editId="1DCD5A3A">
                <wp:simplePos x="0" y="0"/>
                <wp:positionH relativeFrom="column">
                  <wp:posOffset>-714375</wp:posOffset>
                </wp:positionH>
                <wp:positionV relativeFrom="paragraph">
                  <wp:posOffset>6871335</wp:posOffset>
                </wp:positionV>
                <wp:extent cx="4476750" cy="352425"/>
                <wp:effectExtent l="0" t="0" r="0" b="9525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7C9DA3" w14:textId="1417051B" w:rsidR="000379E8" w:rsidRPr="001B2A48" w:rsidRDefault="00893981" w:rsidP="00DB5230">
                            <w:pP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SCHOOL </w:t>
                            </w:r>
                            <w:r w:rsidR="00993608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two</w:t>
                            </w:r>
                            <w:r w:rsidR="000379E8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/// </w:t>
                            </w:r>
                            <w:r w:rsidR="00C574A6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20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C672F" id="Text Box 24" o:spid="_x0000_s1047" type="#_x0000_t202" style="position:absolute;margin-left:-56.25pt;margin-top:541.0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Gds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" filled="f" stroked="f">
                <v:textbox>
                  <w:txbxContent>
                    <w:p w14:paraId="287C9DA3" w14:textId="1417051B" w:rsidR="000379E8" w:rsidRPr="001B2A48" w:rsidRDefault="00893981" w:rsidP="00DB5230">
                      <w:pP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</w:pPr>
                      <w:r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SCHOOL </w:t>
                      </w:r>
                      <w:r w:rsidR="00993608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two</w:t>
                      </w:r>
                      <w:r w:rsidR="000379E8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/// </w:t>
                      </w:r>
                      <w:r w:rsidR="00C574A6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20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126937F" wp14:editId="567694E7">
                <wp:simplePos x="0" y="0"/>
                <wp:positionH relativeFrom="column">
                  <wp:posOffset>-714375</wp:posOffset>
                </wp:positionH>
                <wp:positionV relativeFrom="paragraph">
                  <wp:posOffset>6295390</wp:posOffset>
                </wp:positionV>
                <wp:extent cx="4429125" cy="509905"/>
                <wp:effectExtent l="0" t="0" r="0" b="4445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15E1DE" w14:textId="71BD8996" w:rsidR="000379E8" w:rsidRPr="001B2A48" w:rsidRDefault="000379E8" w:rsidP="008939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amet, consectetur adipisicing elit, sed do eiusmod tempor incididunt </w:t>
                            </w:r>
                            <w:r w:rsidR="00D20456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labore </w:t>
                            </w:r>
                            <w:r w:rsidR="00993608"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r w:rsidRPr="001B2A48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  <w:lang w:val="en-US"/>
                              </w:rPr>
                              <w:t xml:space="preserve"> dolore magna aliqu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26937F" id="_x0000_s1048" type="#_x0000_t202" style="position:absolute;margin-left:-56.25pt;margin-top:495.7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" filled="f" stroked="f">
                <v:textbox>
                  <w:txbxContent>
                    <w:p w14:paraId="4E15E1DE" w14:textId="71BD8996" w:rsidR="000379E8" w:rsidRPr="001B2A48" w:rsidRDefault="000379E8" w:rsidP="008939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</w:pP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Lorem ipsum dolor sit amet, consectetur adipisicing elit, sed do eiusmod tempor incididunt </w:t>
                      </w:r>
                      <w:r w:rsidR="00D20456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U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labore </w:t>
                      </w:r>
                      <w:r w:rsidR="00993608"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>ET</w:t>
                      </w:r>
                      <w:r w:rsidRPr="001B2A48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  <w:lang w:val="en-US"/>
                        </w:rPr>
                        <w:t xml:space="preserve"> dolore magna aliqua.</w:t>
                      </w:r>
                    </w:p>
                  </w:txbxContent>
                </v:textbox>
              </v:shape>
            </w:pict>
          </mc:Fallback>
        </mc:AlternateContent>
      </w:r>
      <w:r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D4C24FE" wp14:editId="0B204BAF">
                <wp:simplePos x="0" y="0"/>
                <wp:positionH relativeFrom="column">
                  <wp:posOffset>-714375</wp:posOffset>
                </wp:positionH>
                <wp:positionV relativeFrom="paragraph">
                  <wp:posOffset>6009640</wp:posOffset>
                </wp:positionV>
                <wp:extent cx="4476750" cy="352425"/>
                <wp:effectExtent l="0" t="0" r="0" b="9525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70BA0A" w14:textId="77777777" w:rsidR="000379E8" w:rsidRPr="001B2A48" w:rsidRDefault="00893981" w:rsidP="00DB5230">
                            <w:pPr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HIGH SCHOOL OF DESIGN</w:t>
                            </w:r>
                            <w:r w:rsidR="000379E8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/// </w:t>
                            </w:r>
                            <w:r w:rsidR="00C574A6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2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0</w:t>
                            </w:r>
                            <w:r w:rsidR="000379E8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 xml:space="preserve"> -&gt; </w:t>
                            </w:r>
                            <w:r w:rsidR="00C574A6" w:rsidRPr="001B2A48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20</w:t>
                            </w:r>
                            <w:r w:rsidR="00DB5230">
                              <w:rPr>
                                <w:rFonts w:ascii="Open Sans Semibold" w:hAnsi="Open Sans Semibold" w:cs="Open Sans Semibold"/>
                                <w:color w:val="9C9C90"/>
                                <w:spacing w:val="-12"/>
                                <w:sz w:val="28"/>
                                <w:szCs w:val="28"/>
                                <w:lang w:val="en-US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4C24FE" id="_x0000_s1049" type="#_x0000_t202" style="position:absolute;margin-left:-56.25pt;margin-top:473.2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" filled="f" stroked="f">
                <v:textbox>
                  <w:txbxContent>
                    <w:p w14:paraId="5270BA0A" w14:textId="77777777" w:rsidR="000379E8" w:rsidRPr="001B2A48" w:rsidRDefault="00893981" w:rsidP="00DB5230">
                      <w:pPr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</w:pPr>
                      <w:r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HIGH SCHOOL OF DESIGN</w:t>
                      </w:r>
                      <w:r w:rsidR="000379E8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/// </w:t>
                      </w:r>
                      <w:r w:rsidR="00C574A6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2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0</w:t>
                      </w:r>
                      <w:r w:rsidR="000379E8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 xml:space="preserve"> -&gt; </w:t>
                      </w:r>
                      <w:r w:rsidR="00C574A6" w:rsidRPr="001B2A48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20</w:t>
                      </w:r>
                      <w:r w:rsidR="00DB5230">
                        <w:rPr>
                          <w:rFonts w:ascii="Open Sans Semibold" w:hAnsi="Open Sans Semibold" w:cs="Open Sans Semibold"/>
                          <w:color w:val="9C9C90"/>
                          <w:spacing w:val="-12"/>
                          <w:sz w:val="28"/>
                          <w:szCs w:val="28"/>
                          <w:lang w:val="en-US"/>
                        </w:rP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="007E3D50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1341" behindDoc="0" locked="0" layoutInCell="1" allowOverlap="1" wp14:anchorId="1BFA3680" wp14:editId="2A88A84B">
                <wp:simplePos x="0" y="0"/>
                <wp:positionH relativeFrom="column">
                  <wp:posOffset>3894144</wp:posOffset>
                </wp:positionH>
                <wp:positionV relativeFrom="paragraph">
                  <wp:posOffset>152032</wp:posOffset>
                </wp:positionV>
                <wp:extent cx="2964405" cy="180975"/>
                <wp:effectExtent l="0" t="0" r="7620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4405" cy="18097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1BB8C1" id="Rectangle 32" o:spid="_x0000_s1026" style="position:absolute;margin-left:306.65pt;margin-top:11.95pt;width:233.4pt;height:14.25pt;z-index:2516413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" fillcolor="#ed7d31 [3205]" stroked="f" strokeweight="1pt"/>
            </w:pict>
          </mc:Fallback>
        </mc:AlternateContent>
      </w:r>
      <w:r w:rsidR="007E3D50" w:rsidRPr="00C574A6">
        <w:rPr>
          <w:noProof/>
          <w:color w:val="EDB84C"/>
          <w:lang w:val="en-US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23D86CB" wp14:editId="57AD01F0">
                <wp:simplePos x="0" y="0"/>
                <wp:positionH relativeFrom="column">
                  <wp:posOffset>-714375</wp:posOffset>
                </wp:positionH>
                <wp:positionV relativeFrom="paragraph">
                  <wp:posOffset>633095</wp:posOffset>
                </wp:positionV>
                <wp:extent cx="4476750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75FF02" w14:textId="1018106C" w:rsidR="00672D61" w:rsidRPr="00256241" w:rsidRDefault="00893981">
                            <w:pPr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256241">
                              <w:rPr>
                                <w:rFonts w:ascii="Montserrat" w:hAnsi="Montserrat"/>
                                <w:b/>
                                <w:bCs/>
                                <w:color w:val="ED7D31" w:themeColor="accent2"/>
                                <w:spacing w:val="30"/>
                                <w:sz w:val="40"/>
                                <w:szCs w:val="4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3D86CB" id="Text Box 8" o:spid="_x0000_s1050" type="#_x0000_t202" style="position:absolute;margin-left:-56.25pt;margin-top:49.8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" filled="f" stroked="f">
                <v:textbox>
                  <w:txbxContent>
                    <w:p w14:paraId="7975FF02" w14:textId="1018106C" w:rsidR="00672D61" w:rsidRPr="00256241" w:rsidRDefault="00893981">
                      <w:pPr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</w:pPr>
                      <w:r w:rsidRPr="00256241">
                        <w:rPr>
                          <w:rFonts w:ascii="Montserrat" w:hAnsi="Montserrat"/>
                          <w:b/>
                          <w:bCs/>
                          <w:color w:val="ED7D31" w:themeColor="accent2"/>
                          <w:spacing w:val="30"/>
                          <w:sz w:val="40"/>
                          <w:szCs w:val="4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B5230" w:rsidSect="001044F8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59896" w14:textId="77777777" w:rsidR="00690EB2" w:rsidRDefault="00690EB2" w:rsidP="00DB5230">
      <w:pPr>
        <w:spacing w:after="0" w:line="240" w:lineRule="auto"/>
      </w:pPr>
      <w:r>
        <w:separator/>
      </w:r>
    </w:p>
  </w:endnote>
  <w:endnote w:type="continuationSeparator" w:id="0">
    <w:p w14:paraId="43AC56C8" w14:textId="77777777" w:rsidR="00690EB2" w:rsidRDefault="00690EB2" w:rsidP="00DB5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Corbel Light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Montserrat Semi Bold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Open Sans Semibold">
    <w:altName w:val="Segoe UI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203B8" w14:textId="77777777" w:rsidR="00690EB2" w:rsidRDefault="00690EB2" w:rsidP="00DB5230">
      <w:pPr>
        <w:spacing w:after="0" w:line="240" w:lineRule="auto"/>
      </w:pPr>
      <w:r>
        <w:separator/>
      </w:r>
    </w:p>
  </w:footnote>
  <w:footnote w:type="continuationSeparator" w:id="0">
    <w:p w14:paraId="5E3DFBA7" w14:textId="77777777" w:rsidR="00690EB2" w:rsidRDefault="00690EB2" w:rsidP="00DB52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jAyNbc0MwFBJR2l4NTi4sz8PJAC41oAZv+SLiwAAAA="/>
  </w:docVars>
  <w:rsids>
    <w:rsidRoot w:val="00F350DF"/>
    <w:rsid w:val="000379E8"/>
    <w:rsid w:val="001044F8"/>
    <w:rsid w:val="00167A4E"/>
    <w:rsid w:val="001B0A2E"/>
    <w:rsid w:val="001B2A48"/>
    <w:rsid w:val="00221A72"/>
    <w:rsid w:val="00256241"/>
    <w:rsid w:val="002B29DE"/>
    <w:rsid w:val="002B38C2"/>
    <w:rsid w:val="00482B97"/>
    <w:rsid w:val="004936C1"/>
    <w:rsid w:val="00553F51"/>
    <w:rsid w:val="00672D61"/>
    <w:rsid w:val="00690EB2"/>
    <w:rsid w:val="0070085D"/>
    <w:rsid w:val="0079495F"/>
    <w:rsid w:val="007D571F"/>
    <w:rsid w:val="007E3D50"/>
    <w:rsid w:val="00873349"/>
    <w:rsid w:val="008822E9"/>
    <w:rsid w:val="00893981"/>
    <w:rsid w:val="00956CFC"/>
    <w:rsid w:val="00993608"/>
    <w:rsid w:val="009F08AF"/>
    <w:rsid w:val="00B113AA"/>
    <w:rsid w:val="00B632BC"/>
    <w:rsid w:val="00C574A6"/>
    <w:rsid w:val="00D20456"/>
    <w:rsid w:val="00D96ED1"/>
    <w:rsid w:val="00DB5230"/>
    <w:rsid w:val="00DC21EE"/>
    <w:rsid w:val="00F350DF"/>
    <w:rsid w:val="00F61B94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91d7e8"/>
    </o:shapedefaults>
    <o:shapelayout v:ext="edit">
      <o:idmap v:ext="edit" data="1"/>
    </o:shapelayout>
  </w:shapeDefaults>
  <w:decimalSymbol w:val="."/>
  <w:listSeparator w:val=","/>
  <w14:docId w14:val="5012339C"/>
  <w15:chartTrackingRefBased/>
  <w15:docId w15:val="{CA3AC6E1-A845-4F8C-AFFD-941CB903B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95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949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5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23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B52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230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dc:description/>
  <cp:lastModifiedBy>Faisal Butt</cp:lastModifiedBy>
  <cp:revision>4</cp:revision>
  <dcterms:created xsi:type="dcterms:W3CDTF">2022-04-16T18:33:00Z</dcterms:created>
  <dcterms:modified xsi:type="dcterms:W3CDTF">2022-04-30T15:28:00Z</dcterms:modified>
</cp:coreProperties>
</file>